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lastRenderedPageBreak/>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77777777" w:rsidR="00AB6D41" w:rsidRDefault="00AB6D41"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1A1D1C" w:rsidRDefault="00004FDC" w:rsidP="007B1746">
      <w:pPr>
        <w:rPr>
          <w:b/>
          <w:sz w:val="36"/>
        </w:rPr>
      </w:pPr>
      <w:r w:rsidRPr="001A1D1C">
        <w:rPr>
          <w:b/>
          <w:sz w:val="36"/>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6EAE5F35" w:rsidR="00B652A4" w:rsidRPr="00F36C00" w:rsidRDefault="00B652A4" w:rsidP="005E4CE6">
      <w:pPr>
        <w:rPr>
          <w:b/>
          <w:bCs/>
          <w:sz w:val="36"/>
          <w:szCs w:val="36"/>
          <w:highlight w:val="yellow"/>
        </w:rPr>
      </w:pPr>
      <w:r w:rsidRPr="00F36C00">
        <w:rPr>
          <w:b/>
          <w:bCs/>
          <w:sz w:val="36"/>
          <w:szCs w:val="36"/>
          <w:highlight w:val="yellow"/>
        </w:rPr>
        <w:t>Regular expressions</w:t>
      </w:r>
    </w:p>
    <w:p w14:paraId="55A21D4E" w14:textId="7833AB74" w:rsidR="00DB0892" w:rsidRDefault="00000000" w:rsidP="005E4CE6">
      <w:pPr>
        <w:rPr>
          <w:b/>
          <w:bCs/>
          <w:color w:val="ED7D31" w:themeColor="accent2"/>
        </w:rPr>
      </w:pPr>
      <w:hyperlink r:id="rId1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11" w:history="1">
        <w:r w:rsidR="00DB0892" w:rsidRPr="00DB0892">
          <w:rPr>
            <w:rStyle w:val="Hyperlink"/>
            <w:b/>
            <w:bCs/>
          </w:rPr>
          <w:t>An introduction to regular expressions</w:t>
        </w:r>
      </w:hyperlink>
    </w:p>
    <w:p w14:paraId="1CAEFFAC" w14:textId="77777777" w:rsidR="00F36C00" w:rsidRDefault="00F36C00" w:rsidP="005E4CE6">
      <w:pPr>
        <w:rPr>
          <w:rStyle w:val="Hyperlink"/>
          <w:b/>
          <w:bCs/>
        </w:rPr>
      </w:pPr>
    </w:p>
    <w:p w14:paraId="2B0F29E6" w14:textId="45E543FF" w:rsidR="00F36C00" w:rsidRPr="00DB0892" w:rsidRDefault="00F36C00" w:rsidP="005E4CE6">
      <w:pPr>
        <w:rPr>
          <w:b/>
          <w:bCs/>
          <w:color w:val="ED7D31" w:themeColor="accent2"/>
        </w:rPr>
      </w:pPr>
      <w:hyperlink r:id="rId112" w:history="1">
        <w:r w:rsidRPr="00F36C00">
          <w:rPr>
            <w:rStyle w:val="Hyperlink"/>
            <w:b/>
            <w:bCs/>
          </w:rPr>
          <w:t>From:</w:t>
        </w:r>
      </w:hyperlink>
    </w:p>
    <w:p w14:paraId="208EF9A8" w14:textId="1BF6ED1F" w:rsidR="00F36C00" w:rsidRDefault="00F36C00" w:rsidP="005E4CE6">
      <w:pPr>
        <w:rPr>
          <w:noProof/>
        </w:rPr>
      </w:pPr>
      <w:r w:rsidRPr="00F36C00">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1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1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F36C00" w:rsidP="005E4CE6">
      <w:pPr>
        <w:rPr>
          <w:lang w:val="ru-RU"/>
        </w:rPr>
      </w:pPr>
      <w:hyperlink r:id="rId117" w:history="1">
        <w:r w:rsidRPr="00F36C00">
          <w:rPr>
            <w:rStyle w:val="Hyperlink"/>
          </w:rPr>
          <w:t>From:</w:t>
        </w:r>
      </w:hyperlink>
    </w:p>
    <w:p w14:paraId="2A34C800" w14:textId="65C053AC" w:rsidR="00F36C00" w:rsidRDefault="00F36C00" w:rsidP="005E4CE6">
      <w:r w:rsidRPr="00F36C00">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18"/>
                    <a:stretch>
                      <a:fillRect/>
                    </a:stretch>
                  </pic:blipFill>
                  <pic:spPr>
                    <a:xfrm>
                      <a:off x="0" y="0"/>
                      <a:ext cx="3972479" cy="6639852"/>
                    </a:xfrm>
                    <a:prstGeom prst="rect">
                      <a:avLst/>
                    </a:prstGeom>
                  </pic:spPr>
                </pic:pic>
              </a:graphicData>
            </a:graphic>
          </wp:inline>
        </w:drawing>
      </w:r>
    </w:p>
    <w:p w14:paraId="243D615C" w14:textId="4B839B71" w:rsidR="00F36C00" w:rsidRDefault="00CA6A09" w:rsidP="005E4CE6">
      <w:hyperlink r:id="rId119" w:history="1">
        <w:r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BC712AA" w:rsidR="00DB0892" w:rsidRPr="00DB0892" w:rsidRDefault="00DB0892" w:rsidP="00DB0892">
      <w:pPr>
        <w:rPr>
          <w:b/>
          <w:bCs/>
        </w:rPr>
      </w:pPr>
      <w:r w:rsidRPr="00DB0892">
        <w:rPr>
          <w:b/>
          <w:bCs/>
        </w:rPr>
        <w:t xml:space="preserve">Function </w:t>
      </w:r>
      <w:r w:rsidRPr="00DB0892">
        <w:rPr>
          <w:b/>
          <w:bCs/>
        </w:rPr>
        <w:tab/>
        <w:t>Description</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t xml:space="preserve">contains()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t>fullmatch</w:t>
      </w:r>
      <w:proofErr w:type="spellEnd"/>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t>findall</w:t>
      </w:r>
      <w:proofErr w:type="spellEnd"/>
      <w:r>
        <w:t xml:space="preserve">() </w:t>
      </w:r>
      <w:r>
        <w:tab/>
        <w:t>Finds all occurrences of a pattern and packages them into a list</w:t>
      </w:r>
    </w:p>
    <w:p w14:paraId="7CF26CA8" w14:textId="7B3F5885" w:rsidR="005E4CE6" w:rsidRDefault="005E4CE6" w:rsidP="005E4CE6"/>
    <w:p w14:paraId="4833F14F" w14:textId="0BBD3B72" w:rsidR="005E4CE6" w:rsidRDefault="005E4CE6" w:rsidP="005E4CE6"/>
    <w:p w14:paraId="759E2C6C" w14:textId="501B2B49" w:rsidR="005E4CE6" w:rsidRDefault="005E4CE6" w:rsidP="005E4CE6"/>
    <w:p w14:paraId="3D5879B2" w14:textId="064163E8" w:rsidR="005E4CE6" w:rsidRDefault="005E4CE6" w:rsidP="005E4CE6"/>
    <w:p w14:paraId="15A25E47" w14:textId="1107769A" w:rsidR="005E4CE6" w:rsidRDefault="005E4CE6" w:rsidP="005E4CE6"/>
    <w:p w14:paraId="665DBD3F" w14:textId="353208C8" w:rsidR="005E4CE6" w:rsidRDefault="005E4CE6" w:rsidP="005E4CE6"/>
    <w:p w14:paraId="5B87B3E6" w14:textId="000D7732" w:rsidR="005E4CE6" w:rsidRDefault="005E4CE6" w:rsidP="005E4CE6"/>
    <w:p w14:paraId="1FA25736" w14:textId="31F8863D" w:rsidR="005E4CE6" w:rsidRDefault="005E4CE6" w:rsidP="005E4CE6"/>
    <w:p w14:paraId="2642AE8C" w14:textId="672F0946" w:rsidR="005E4CE6" w:rsidRDefault="005E4CE6" w:rsidP="005E4CE6"/>
    <w:p w14:paraId="1283A929" w14:textId="5FFD3E7E" w:rsidR="005E4CE6" w:rsidRDefault="005E4CE6" w:rsidP="005E4CE6"/>
    <w:p w14:paraId="1153553F" w14:textId="44FA13D3" w:rsidR="005E4CE6" w:rsidRDefault="005E4CE6" w:rsidP="005E4CE6"/>
    <w:p w14:paraId="48D7597F" w14:textId="089140CC" w:rsidR="005E4CE6" w:rsidRDefault="005E4CE6" w:rsidP="005E4CE6"/>
    <w:p w14:paraId="476F758D" w14:textId="19FD78D8" w:rsidR="005E4CE6" w:rsidRDefault="005E4CE6"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2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FE773" w14:textId="77777777" w:rsidR="00402611" w:rsidRDefault="00402611" w:rsidP="00D73911">
      <w:pPr>
        <w:spacing w:after="0" w:line="240" w:lineRule="auto"/>
      </w:pPr>
      <w:r>
        <w:separator/>
      </w:r>
    </w:p>
  </w:endnote>
  <w:endnote w:type="continuationSeparator" w:id="0">
    <w:p w14:paraId="180FFF7A" w14:textId="77777777" w:rsidR="00402611" w:rsidRDefault="0040261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AE828" w14:textId="77777777" w:rsidR="00402611" w:rsidRDefault="00402611" w:rsidP="00D73911">
      <w:pPr>
        <w:spacing w:after="0" w:line="240" w:lineRule="auto"/>
      </w:pPr>
      <w:r>
        <w:separator/>
      </w:r>
    </w:p>
  </w:footnote>
  <w:footnote w:type="continuationSeparator" w:id="0">
    <w:p w14:paraId="2B88CA10" w14:textId="77777777" w:rsidR="00402611" w:rsidRDefault="0040261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CoBQD9FNNd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3344"/>
    <w:rsid w:val="00317B62"/>
    <w:rsid w:val="00320135"/>
    <w:rsid w:val="00321C5F"/>
    <w:rsid w:val="00325196"/>
    <w:rsid w:val="0032590F"/>
    <w:rsid w:val="00341123"/>
    <w:rsid w:val="00342158"/>
    <w:rsid w:val="00342963"/>
    <w:rsid w:val="0034584B"/>
    <w:rsid w:val="00350A10"/>
    <w:rsid w:val="00353CEB"/>
    <w:rsid w:val="00357869"/>
    <w:rsid w:val="003644AF"/>
    <w:rsid w:val="00367065"/>
    <w:rsid w:val="00375CE7"/>
    <w:rsid w:val="00380CFC"/>
    <w:rsid w:val="00390E44"/>
    <w:rsid w:val="003911EE"/>
    <w:rsid w:val="003944AA"/>
    <w:rsid w:val="00394B34"/>
    <w:rsid w:val="003A4513"/>
    <w:rsid w:val="003A4549"/>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D4F17"/>
    <w:rsid w:val="008D7869"/>
    <w:rsid w:val="008E2B5F"/>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B0892"/>
    <w:rsid w:val="00DB0DDD"/>
    <w:rsid w:val="00DB33AA"/>
    <w:rsid w:val="00DC100B"/>
    <w:rsid w:val="00DC1843"/>
    <w:rsid w:val="00DC40C8"/>
    <w:rsid w:val="00DC5507"/>
    <w:rsid w:val="00DE11C8"/>
    <w:rsid w:val="00DF01BD"/>
    <w:rsid w:val="00DF2F73"/>
    <w:rsid w:val="00DF46A7"/>
    <w:rsid w:val="00DF4F0D"/>
    <w:rsid w:val="00DF7739"/>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hyperlink" Target="https://regexr.com/" TargetMode="External"/><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hyperlink" Target="https://regex101.com/" TargetMode="External"/><Relationship Id="rId16" Type="http://schemas.openxmlformats.org/officeDocument/2006/relationships/hyperlink" Target="https://pandas.pydata.org/docs/reference/api/pandas.read_csv.html" TargetMode="External"/><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1.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98.png"/><Relationship Id="rId118" Type="http://schemas.openxmlformats.org/officeDocument/2006/relationships/image" Target="media/image102.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2.png"/><Relationship Id="rId108" Type="http://schemas.openxmlformats.org/officeDocument/2006/relationships/image" Target="media/image96.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hyperlink" Target="https://docs.python.org/3/library/datetime.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99.png"/><Relationship Id="rId119" Type="http://schemas.openxmlformats.org/officeDocument/2006/relationships/hyperlink" Target="https://towardsdatascience.com/easiest-way-to-remember-regular-expressions-regex-178ba518bebd" TargetMode="External"/><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7.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hyperlink" Target="https://scikit-learn.org/stable/modules/generated/sklearn.neighbors.LocalOutlierFactor.html"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hyperlink" Target="https://docs.python.org/3/library/re.html" TargetMode="External"/><Relationship Id="rId115" Type="http://schemas.openxmlformats.org/officeDocument/2006/relationships/image" Target="media/image100.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89.png"/><Relationship Id="rId105" Type="http://schemas.openxmlformats.org/officeDocument/2006/relationships/hyperlink" Target="https://pandas.pydata.org/docs/reference/api/pandas.Series.dt.tz.html"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7.png"/><Relationship Id="rId121"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1.jpeg"/><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hyperlink" Target="https://www.oreilly.com/content/an-introduction-to-regular-expressions/" TargetMode="External"/><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4.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5</TotalTime>
  <Pages>66</Pages>
  <Words>2358</Words>
  <Characters>1344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9</cp:revision>
  <dcterms:created xsi:type="dcterms:W3CDTF">2021-12-26T10:25:00Z</dcterms:created>
  <dcterms:modified xsi:type="dcterms:W3CDTF">2023-04-06T19:01:00Z</dcterms:modified>
</cp:coreProperties>
</file>